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3A4A" w14:textId="77777777" w:rsidR="00734461" w:rsidRPr="00734461" w:rsidRDefault="00734461" w:rsidP="00734461">
      <w:pPr>
        <w:rPr>
          <w:i/>
          <w:iCs/>
        </w:rPr>
      </w:pPr>
      <w:r w:rsidRPr="00734461">
        <w:rPr>
          <w:i/>
          <w:iCs/>
        </w:rPr>
        <w:t xml:space="preserve">Watch the </w:t>
      </w:r>
      <w:proofErr w:type="spellStart"/>
      <w:r w:rsidRPr="00734461">
        <w:rPr>
          <w:i/>
          <w:iCs/>
        </w:rPr>
        <w:t>youtube</w:t>
      </w:r>
      <w:proofErr w:type="spellEnd"/>
      <w:r w:rsidRPr="00734461">
        <w:rPr>
          <w:i/>
          <w:iCs/>
        </w:rPr>
        <w:t xml:space="preserve"> documentary "Wonders of the African World from Timbuktu to Great Zimbabwe".</w:t>
      </w:r>
    </w:p>
    <w:p w14:paraId="19FC6102" w14:textId="77777777" w:rsidR="00D15BD5" w:rsidRPr="00E85EF7" w:rsidRDefault="00D15BD5">
      <w:pPr>
        <w:rPr>
          <w:i/>
          <w:iCs/>
        </w:rPr>
      </w:pPr>
    </w:p>
    <w:sectPr w:rsidR="00D15BD5" w:rsidRPr="00E85E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O3MLU0NjK3NDFT0lEKTi0uzszPAykwrAUApW/gsCwAAAA="/>
  </w:docVars>
  <w:rsids>
    <w:rsidRoot w:val="00734461"/>
    <w:rsid w:val="00734461"/>
    <w:rsid w:val="00D15BD5"/>
    <w:rsid w:val="00E8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6833B"/>
  <w15:chartTrackingRefBased/>
  <w15:docId w15:val="{B0B69054-9961-4D43-940F-3FEE868A5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5:59:00Z</dcterms:created>
  <dcterms:modified xsi:type="dcterms:W3CDTF">2022-05-17T16:00:00Z</dcterms:modified>
</cp:coreProperties>
</file>